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20455" w14:textId="2215ACFF" w:rsidR="00E55D8F" w:rsidRDefault="00734D55" w:rsidP="00351A0A">
      <w:pPr>
        <w:pStyle w:val="NoSpacing"/>
        <w:jc w:val="center"/>
        <w:rPr>
          <w:rFonts w:ascii="Times New Roman" w:hAnsi="Times New Roman" w:cs="Times New Roman"/>
          <w:b/>
          <w:sz w:val="28"/>
          <w:szCs w:val="28"/>
        </w:rPr>
      </w:pPr>
      <w:r>
        <w:rPr>
          <w:rFonts w:ascii="Times New Roman" w:hAnsi="Times New Roman" w:cs="Times New Roman"/>
          <w:b/>
          <w:sz w:val="28"/>
          <w:szCs w:val="28"/>
        </w:rPr>
        <w:t>Lecturer</w:t>
      </w:r>
    </w:p>
    <w:p w14:paraId="46DEADA1" w14:textId="77777777" w:rsidR="00B1626B" w:rsidRPr="00187239" w:rsidRDefault="00B1626B" w:rsidP="00351A0A">
      <w:pPr>
        <w:pStyle w:val="NoSpacing"/>
        <w:jc w:val="center"/>
        <w:rPr>
          <w:rFonts w:ascii="Times New Roman" w:hAnsi="Times New Roman" w:cs="Times New Roman"/>
          <w:b/>
          <w:sz w:val="28"/>
          <w:szCs w:val="28"/>
        </w:rPr>
      </w:pPr>
      <w:r w:rsidRPr="00187239">
        <w:rPr>
          <w:rFonts w:ascii="Times New Roman" w:hAnsi="Times New Roman" w:cs="Times New Roman"/>
          <w:b/>
          <w:sz w:val="28"/>
          <w:szCs w:val="28"/>
        </w:rPr>
        <w:t>Department of Statistics</w:t>
      </w:r>
    </w:p>
    <w:p w14:paraId="67B7C876" w14:textId="77777777" w:rsidR="00B1626B" w:rsidRDefault="00B1626B" w:rsidP="00351A0A">
      <w:pPr>
        <w:pStyle w:val="NoSpacing"/>
        <w:jc w:val="center"/>
      </w:pPr>
      <w:r w:rsidRPr="00187239">
        <w:rPr>
          <w:rFonts w:ascii="Times New Roman" w:hAnsi="Times New Roman" w:cs="Times New Roman"/>
          <w:b/>
          <w:sz w:val="28"/>
          <w:szCs w:val="28"/>
        </w:rPr>
        <w:t>University of Georgia</w:t>
      </w:r>
    </w:p>
    <w:p w14:paraId="109241F1" w14:textId="77777777" w:rsidR="00351A0A" w:rsidRDefault="00351A0A" w:rsidP="00B1626B"/>
    <w:p w14:paraId="5551E281" w14:textId="0E2D49CD" w:rsidR="007E0310" w:rsidRPr="007A37D7" w:rsidRDefault="007E0310" w:rsidP="00AB675C">
      <w:pPr>
        <w:rPr>
          <w:rFonts w:ascii="Times New Roman" w:hAnsi="Times New Roman" w:cs="Times New Roman"/>
          <w:color w:val="333333"/>
          <w:sz w:val="24"/>
          <w:szCs w:val="24"/>
          <w:shd w:val="clear" w:color="auto" w:fill="FFFFFF"/>
        </w:rPr>
      </w:pPr>
      <w:r w:rsidRPr="007A37D7">
        <w:rPr>
          <w:rFonts w:ascii="Times New Roman" w:hAnsi="Times New Roman" w:cs="Times New Roman"/>
          <w:sz w:val="24"/>
          <w:szCs w:val="24"/>
        </w:rPr>
        <w:t xml:space="preserve">The </w:t>
      </w:r>
      <w:hyperlink r:id="rId7" w:history="1">
        <w:r w:rsidRPr="007A37D7">
          <w:rPr>
            <w:rStyle w:val="Hyperlink"/>
            <w:rFonts w:ascii="Times New Roman" w:hAnsi="Times New Roman" w:cs="Times New Roman"/>
            <w:sz w:val="24"/>
            <w:szCs w:val="24"/>
          </w:rPr>
          <w:t>Department of Statistics</w:t>
        </w:r>
      </w:hyperlink>
      <w:r w:rsidRPr="007A37D7">
        <w:rPr>
          <w:rFonts w:ascii="Times New Roman" w:hAnsi="Times New Roman" w:cs="Times New Roman"/>
          <w:sz w:val="24"/>
          <w:szCs w:val="24"/>
        </w:rPr>
        <w:t xml:space="preserve"> at the University of Georgia (UGA) invites applications for the position of </w:t>
      </w:r>
      <w:r w:rsidR="001E29B1">
        <w:rPr>
          <w:rFonts w:ascii="Times New Roman" w:hAnsi="Times New Roman" w:cs="Times New Roman"/>
          <w:sz w:val="24"/>
          <w:szCs w:val="24"/>
        </w:rPr>
        <w:t xml:space="preserve">Lecturer, </w:t>
      </w:r>
      <w:r w:rsidRPr="007A37D7">
        <w:rPr>
          <w:rFonts w:ascii="Times New Roman" w:hAnsi="Times New Roman" w:cs="Times New Roman"/>
          <w:sz w:val="24"/>
          <w:szCs w:val="24"/>
        </w:rPr>
        <w:t xml:space="preserve">starting </w:t>
      </w:r>
      <w:r w:rsidR="001E29B1">
        <w:rPr>
          <w:rFonts w:ascii="Times New Roman" w:hAnsi="Times New Roman" w:cs="Times New Roman"/>
          <w:sz w:val="24"/>
          <w:szCs w:val="24"/>
        </w:rPr>
        <w:t>August</w:t>
      </w:r>
      <w:r w:rsidRPr="007A37D7">
        <w:rPr>
          <w:rFonts w:ascii="Times New Roman" w:hAnsi="Times New Roman" w:cs="Times New Roman"/>
          <w:sz w:val="24"/>
          <w:szCs w:val="24"/>
        </w:rPr>
        <w:t xml:space="preserve"> 1, 202</w:t>
      </w:r>
      <w:r w:rsidR="00A4126B">
        <w:rPr>
          <w:rFonts w:ascii="Times New Roman" w:hAnsi="Times New Roman" w:cs="Times New Roman"/>
          <w:sz w:val="24"/>
          <w:szCs w:val="24"/>
        </w:rPr>
        <w:t>6</w:t>
      </w:r>
      <w:r w:rsidRPr="007A37D7">
        <w:rPr>
          <w:rFonts w:ascii="Times New Roman" w:hAnsi="Times New Roman" w:cs="Times New Roman"/>
          <w:sz w:val="24"/>
          <w:szCs w:val="24"/>
        </w:rPr>
        <w:t xml:space="preserve">. This is a </w:t>
      </w:r>
      <w:r w:rsidR="001E29B1">
        <w:rPr>
          <w:rFonts w:ascii="Times New Roman" w:hAnsi="Times New Roman" w:cs="Times New Roman"/>
          <w:sz w:val="24"/>
          <w:szCs w:val="24"/>
        </w:rPr>
        <w:t>9</w:t>
      </w:r>
      <w:r w:rsidRPr="007A37D7">
        <w:rPr>
          <w:rFonts w:ascii="Times New Roman" w:hAnsi="Times New Roman" w:cs="Times New Roman"/>
          <w:sz w:val="24"/>
          <w:szCs w:val="24"/>
        </w:rPr>
        <w:t>-month full</w:t>
      </w:r>
      <w:r w:rsidR="00F83A74" w:rsidRPr="007A37D7">
        <w:rPr>
          <w:rFonts w:ascii="Times New Roman" w:hAnsi="Times New Roman" w:cs="Times New Roman"/>
          <w:sz w:val="24"/>
          <w:szCs w:val="24"/>
        </w:rPr>
        <w:t xml:space="preserve"> </w:t>
      </w:r>
      <w:r w:rsidRPr="007A37D7">
        <w:rPr>
          <w:rFonts w:ascii="Times New Roman" w:hAnsi="Times New Roman" w:cs="Times New Roman"/>
          <w:sz w:val="24"/>
          <w:szCs w:val="24"/>
        </w:rPr>
        <w:t xml:space="preserve">time non-tenure-track </w:t>
      </w:r>
      <w:r w:rsidR="001C58DD" w:rsidRPr="007A37D7">
        <w:rPr>
          <w:rFonts w:ascii="Times New Roman" w:hAnsi="Times New Roman" w:cs="Times New Roman"/>
          <w:sz w:val="24"/>
          <w:szCs w:val="24"/>
        </w:rPr>
        <w:t xml:space="preserve">faculty </w:t>
      </w:r>
      <w:r w:rsidRPr="007A37D7">
        <w:rPr>
          <w:rFonts w:ascii="Times New Roman" w:hAnsi="Times New Roman" w:cs="Times New Roman"/>
          <w:sz w:val="24"/>
          <w:szCs w:val="24"/>
        </w:rPr>
        <w:t>position</w:t>
      </w:r>
      <w:r w:rsidR="00C11716">
        <w:rPr>
          <w:rFonts w:ascii="Times New Roman" w:hAnsi="Times New Roman" w:cs="Times New Roman"/>
          <w:sz w:val="24"/>
          <w:szCs w:val="24"/>
        </w:rPr>
        <w:t xml:space="preserve"> with a career ladder</w:t>
      </w:r>
      <w:r w:rsidR="001C58DD" w:rsidRPr="007A37D7">
        <w:rPr>
          <w:rFonts w:ascii="Times New Roman" w:hAnsi="Times New Roman" w:cs="Times New Roman"/>
          <w:sz w:val="24"/>
          <w:szCs w:val="24"/>
        </w:rPr>
        <w:t xml:space="preserve">. </w:t>
      </w:r>
      <w:r w:rsidR="00A73EE8" w:rsidRPr="00A73EE8">
        <w:rPr>
          <w:rFonts w:ascii="Times New Roman" w:hAnsi="Times New Roman" w:cs="Times New Roman"/>
          <w:sz w:val="24"/>
          <w:szCs w:val="24"/>
        </w:rPr>
        <w:t xml:space="preserve">The person in this position is expected to </w:t>
      </w:r>
      <w:r w:rsidR="002022B6">
        <w:rPr>
          <w:rFonts w:ascii="Times New Roman" w:hAnsi="Times New Roman" w:cs="Times New Roman"/>
          <w:sz w:val="24"/>
          <w:szCs w:val="24"/>
        </w:rPr>
        <w:t xml:space="preserve">teach </w:t>
      </w:r>
      <w:r w:rsidR="00AD4009">
        <w:rPr>
          <w:rFonts w:ascii="Times New Roman" w:hAnsi="Times New Roman" w:cs="Times New Roman"/>
          <w:sz w:val="24"/>
          <w:szCs w:val="24"/>
        </w:rPr>
        <w:t xml:space="preserve">a variety of </w:t>
      </w:r>
      <w:r w:rsidR="00F763F1">
        <w:rPr>
          <w:rFonts w:ascii="Times New Roman" w:hAnsi="Times New Roman" w:cs="Times New Roman"/>
          <w:sz w:val="24"/>
          <w:szCs w:val="24"/>
        </w:rPr>
        <w:t>undergraduate and</w:t>
      </w:r>
      <w:r w:rsidR="00CB18B0">
        <w:rPr>
          <w:rFonts w:ascii="Times New Roman" w:hAnsi="Times New Roman" w:cs="Times New Roman"/>
          <w:sz w:val="24"/>
          <w:szCs w:val="24"/>
        </w:rPr>
        <w:t xml:space="preserve"> </w:t>
      </w:r>
      <w:r w:rsidR="00A73EE8" w:rsidRPr="00A73EE8">
        <w:rPr>
          <w:rFonts w:ascii="Times New Roman" w:hAnsi="Times New Roman" w:cs="Times New Roman"/>
          <w:sz w:val="24"/>
          <w:szCs w:val="24"/>
        </w:rPr>
        <w:t>lower-level graduate courses spanning a range of topics</w:t>
      </w:r>
      <w:r w:rsidR="00CB18B0">
        <w:rPr>
          <w:rFonts w:ascii="Times New Roman" w:hAnsi="Times New Roman" w:cs="Times New Roman"/>
          <w:sz w:val="24"/>
          <w:szCs w:val="24"/>
        </w:rPr>
        <w:t xml:space="preserve"> in statistics and data science</w:t>
      </w:r>
      <w:r w:rsidR="00A73EE8" w:rsidRPr="00A73EE8">
        <w:rPr>
          <w:rFonts w:ascii="Times New Roman" w:hAnsi="Times New Roman" w:cs="Times New Roman"/>
          <w:sz w:val="24"/>
          <w:szCs w:val="24"/>
        </w:rPr>
        <w:t xml:space="preserve">. The person hired is expected to be engaged in the activities of the department and to play a major role in </w:t>
      </w:r>
      <w:r w:rsidR="00703FDF">
        <w:rPr>
          <w:rFonts w:ascii="Times New Roman" w:hAnsi="Times New Roman" w:cs="Times New Roman"/>
          <w:sz w:val="24"/>
          <w:szCs w:val="24"/>
        </w:rPr>
        <w:t>advancing</w:t>
      </w:r>
      <w:r w:rsidR="00A73EE8" w:rsidRPr="00A73EE8">
        <w:rPr>
          <w:rFonts w:ascii="Times New Roman" w:hAnsi="Times New Roman" w:cs="Times New Roman"/>
          <w:sz w:val="24"/>
          <w:szCs w:val="24"/>
        </w:rPr>
        <w:t xml:space="preserve"> the </w:t>
      </w:r>
      <w:r w:rsidR="00703FDF">
        <w:rPr>
          <w:rFonts w:ascii="Times New Roman" w:hAnsi="Times New Roman" w:cs="Times New Roman"/>
          <w:sz w:val="24"/>
          <w:szCs w:val="24"/>
        </w:rPr>
        <w:t>u</w:t>
      </w:r>
      <w:r w:rsidR="00A73EE8" w:rsidRPr="00A73EE8">
        <w:rPr>
          <w:rFonts w:ascii="Times New Roman" w:hAnsi="Times New Roman" w:cs="Times New Roman"/>
          <w:sz w:val="24"/>
          <w:szCs w:val="24"/>
        </w:rPr>
        <w:t>niversity’s teaching mission.</w:t>
      </w:r>
    </w:p>
    <w:p w14:paraId="7FF943D1" w14:textId="788980CD" w:rsidR="00B85A22" w:rsidRPr="007A37D7" w:rsidRDefault="00B056DC" w:rsidP="00414F84">
      <w:pPr>
        <w:pStyle w:val="NormalWeb"/>
        <w:jc w:val="both"/>
      </w:pPr>
      <w:r w:rsidRPr="008007C6">
        <w:t xml:space="preserve">Applicants </w:t>
      </w:r>
      <w:r>
        <w:t>should</w:t>
      </w:r>
      <w:r w:rsidRPr="008007C6">
        <w:t xml:space="preserve"> have a Ph.D. degree in </w:t>
      </w:r>
      <w:r>
        <w:t>s</w:t>
      </w:r>
      <w:r w:rsidRPr="008007C6">
        <w:t>tatistics</w:t>
      </w:r>
      <w:r>
        <w:t>, data science,</w:t>
      </w:r>
      <w:r w:rsidRPr="008007C6">
        <w:t xml:space="preserve"> or a related discipline by the time of appointment. </w:t>
      </w:r>
      <w:r>
        <w:t>Candidates with a doctorate in education coupled with a master’s degree in statistics, data science</w:t>
      </w:r>
      <w:r w:rsidR="00B368E7">
        <w:t>,</w:t>
      </w:r>
      <w:r>
        <w:t xml:space="preserve"> or biostatistics will also receive consideration. </w:t>
      </w:r>
      <w:r w:rsidRPr="008007C6">
        <w:t xml:space="preserve">Credentials should reflect a strong commitment to teaching statistics and/or data science courses and </w:t>
      </w:r>
      <w:r>
        <w:t>have a record of accomplishment</w:t>
      </w:r>
      <w:r w:rsidRPr="008007C6">
        <w:t xml:space="preserve"> in instruction.</w:t>
      </w:r>
      <w:r w:rsidRPr="007A37D7">
        <w:t xml:space="preserve"> The position includes expectations to participate in departmental and institutional service activities, </w:t>
      </w:r>
      <w:r>
        <w:t>and to maintain</w:t>
      </w:r>
      <w:r w:rsidRPr="007A37D7">
        <w:t xml:space="preserve"> a program of professional development.</w:t>
      </w:r>
      <w:r w:rsidR="00B1626B" w:rsidRPr="007A37D7">
        <w:t xml:space="preserve"> </w:t>
      </w:r>
      <w:r w:rsidR="00485157" w:rsidRPr="00485157">
        <w:t>Candidates with a non-terminal master’s degree must document exceptional accomplishments in their respective field and must be approved for a terminal degree exception before hire.</w:t>
      </w:r>
    </w:p>
    <w:p w14:paraId="6CC4E755" w14:textId="649F04E1" w:rsidR="00187239" w:rsidRPr="007A37D7" w:rsidRDefault="00B1626B" w:rsidP="00B1626B">
      <w:pPr>
        <w:rPr>
          <w:rFonts w:ascii="Times New Roman" w:hAnsi="Times New Roman" w:cs="Times New Roman"/>
          <w:sz w:val="24"/>
          <w:szCs w:val="24"/>
        </w:rPr>
      </w:pPr>
      <w:r w:rsidRPr="007A37D7">
        <w:rPr>
          <w:rFonts w:ascii="Times New Roman" w:hAnsi="Times New Roman" w:cs="Times New Roman"/>
          <w:sz w:val="24"/>
          <w:szCs w:val="24"/>
        </w:rPr>
        <w:t>To apply for this position, visit</w:t>
      </w:r>
      <w:r w:rsidR="00F74749">
        <w:rPr>
          <w:rFonts w:ascii="Times New Roman" w:hAnsi="Times New Roman" w:cs="Times New Roman"/>
          <w:sz w:val="24"/>
          <w:szCs w:val="24"/>
        </w:rPr>
        <w:t xml:space="preserve"> </w:t>
      </w:r>
      <w:hyperlink r:id="rId8" w:history="1">
        <w:r w:rsidR="00F74749" w:rsidRPr="00F74749">
          <w:rPr>
            <w:rStyle w:val="Hyperlink"/>
            <w:rFonts w:ascii="Times New Roman" w:hAnsi="Times New Roman" w:cs="Times New Roman"/>
            <w:sz w:val="24"/>
            <w:szCs w:val="24"/>
          </w:rPr>
          <w:t>https://www.ugajobsearch.com/postings/469150</w:t>
        </w:r>
      </w:hyperlink>
      <w:r w:rsidRPr="007A37D7">
        <w:rPr>
          <w:rFonts w:ascii="Times New Roman" w:hAnsi="Times New Roman" w:cs="Times New Roman"/>
          <w:sz w:val="24"/>
          <w:szCs w:val="24"/>
        </w:rPr>
        <w:t>.</w:t>
      </w:r>
      <w:r w:rsidR="00187239" w:rsidRPr="007A37D7">
        <w:rPr>
          <w:rFonts w:ascii="Times New Roman" w:hAnsi="Times New Roman" w:cs="Times New Roman"/>
          <w:sz w:val="24"/>
          <w:szCs w:val="24"/>
        </w:rPr>
        <w:t xml:space="preserve"> </w:t>
      </w:r>
      <w:r w:rsidRPr="007A37D7">
        <w:rPr>
          <w:rFonts w:ascii="Times New Roman" w:hAnsi="Times New Roman" w:cs="Times New Roman"/>
          <w:sz w:val="24"/>
          <w:szCs w:val="24"/>
        </w:rPr>
        <w:t xml:space="preserve">Applications should include: 1) </w:t>
      </w:r>
      <w:r w:rsidR="00E51951" w:rsidRPr="007A37D7">
        <w:rPr>
          <w:rFonts w:ascii="Times New Roman" w:hAnsi="Times New Roman" w:cs="Times New Roman"/>
          <w:sz w:val="24"/>
          <w:szCs w:val="24"/>
        </w:rPr>
        <w:t xml:space="preserve">a </w:t>
      </w:r>
      <w:r w:rsidRPr="007A37D7">
        <w:rPr>
          <w:rFonts w:ascii="Times New Roman" w:hAnsi="Times New Roman" w:cs="Times New Roman"/>
          <w:sz w:val="24"/>
          <w:szCs w:val="24"/>
        </w:rPr>
        <w:t>cover letter</w:t>
      </w:r>
      <w:r w:rsidR="00E51951" w:rsidRPr="007A37D7">
        <w:rPr>
          <w:rFonts w:ascii="Times New Roman" w:hAnsi="Times New Roman" w:cs="Times New Roman"/>
          <w:sz w:val="24"/>
          <w:szCs w:val="24"/>
        </w:rPr>
        <w:t>;</w:t>
      </w:r>
      <w:r w:rsidR="003A7310" w:rsidRPr="007A37D7">
        <w:rPr>
          <w:rFonts w:ascii="Times New Roman" w:hAnsi="Times New Roman" w:cs="Times New Roman"/>
          <w:sz w:val="24"/>
          <w:szCs w:val="24"/>
        </w:rPr>
        <w:t xml:space="preserve"> </w:t>
      </w:r>
      <w:r w:rsidRPr="007A37D7">
        <w:rPr>
          <w:rFonts w:ascii="Times New Roman" w:hAnsi="Times New Roman" w:cs="Times New Roman"/>
          <w:sz w:val="24"/>
          <w:szCs w:val="24"/>
        </w:rPr>
        <w:t xml:space="preserve">2) </w:t>
      </w:r>
      <w:r w:rsidR="00E51951" w:rsidRPr="007A37D7">
        <w:rPr>
          <w:rFonts w:ascii="Times New Roman" w:hAnsi="Times New Roman" w:cs="Times New Roman"/>
          <w:sz w:val="24"/>
          <w:szCs w:val="24"/>
        </w:rPr>
        <w:t xml:space="preserve">a </w:t>
      </w:r>
      <w:r w:rsidRPr="007A37D7">
        <w:rPr>
          <w:rFonts w:ascii="Times New Roman" w:hAnsi="Times New Roman" w:cs="Times New Roman"/>
          <w:sz w:val="24"/>
          <w:szCs w:val="24"/>
        </w:rPr>
        <w:t>curriculum vitae</w:t>
      </w:r>
      <w:r w:rsidR="00E51951" w:rsidRPr="007A37D7">
        <w:rPr>
          <w:rFonts w:ascii="Times New Roman" w:hAnsi="Times New Roman" w:cs="Times New Roman"/>
          <w:sz w:val="24"/>
          <w:szCs w:val="24"/>
        </w:rPr>
        <w:t>;</w:t>
      </w:r>
      <w:r w:rsidRPr="007A37D7">
        <w:rPr>
          <w:rFonts w:ascii="Times New Roman" w:hAnsi="Times New Roman" w:cs="Times New Roman"/>
          <w:sz w:val="24"/>
          <w:szCs w:val="24"/>
        </w:rPr>
        <w:t xml:space="preserve"> 3) </w:t>
      </w:r>
      <w:r w:rsidR="003804FE" w:rsidRPr="007A37D7">
        <w:rPr>
          <w:rFonts w:ascii="Times New Roman" w:hAnsi="Times New Roman" w:cs="Times New Roman"/>
          <w:sz w:val="24"/>
          <w:szCs w:val="24"/>
        </w:rPr>
        <w:t xml:space="preserve">a </w:t>
      </w:r>
      <w:r w:rsidRPr="007A37D7">
        <w:rPr>
          <w:rFonts w:ascii="Times New Roman" w:hAnsi="Times New Roman" w:cs="Times New Roman"/>
          <w:sz w:val="24"/>
          <w:szCs w:val="24"/>
        </w:rPr>
        <w:t>statement</w:t>
      </w:r>
      <w:r w:rsidR="00152D2F" w:rsidRPr="007A37D7">
        <w:rPr>
          <w:rFonts w:ascii="Times New Roman" w:hAnsi="Times New Roman" w:cs="Times New Roman"/>
          <w:sz w:val="24"/>
          <w:szCs w:val="24"/>
        </w:rPr>
        <w:t xml:space="preserve"> of teaching philosophy and experience</w:t>
      </w:r>
      <w:r w:rsidR="00414F84" w:rsidRPr="007A37D7">
        <w:rPr>
          <w:rFonts w:ascii="Times New Roman" w:hAnsi="Times New Roman" w:cs="Times New Roman"/>
          <w:sz w:val="24"/>
          <w:szCs w:val="24"/>
        </w:rPr>
        <w:t xml:space="preserve"> relevant to the position description</w:t>
      </w:r>
      <w:r w:rsidRPr="007A37D7">
        <w:rPr>
          <w:rFonts w:ascii="Times New Roman" w:hAnsi="Times New Roman" w:cs="Times New Roman"/>
          <w:sz w:val="24"/>
          <w:szCs w:val="24"/>
        </w:rPr>
        <w:t xml:space="preserve">, </w:t>
      </w:r>
      <w:r w:rsidR="00414F84" w:rsidRPr="007A37D7">
        <w:rPr>
          <w:rFonts w:ascii="Times New Roman" w:hAnsi="Times New Roman" w:cs="Times New Roman"/>
          <w:sz w:val="24"/>
          <w:szCs w:val="24"/>
        </w:rPr>
        <w:t>4</w:t>
      </w:r>
      <w:r w:rsidRPr="007A37D7">
        <w:rPr>
          <w:rFonts w:ascii="Times New Roman" w:hAnsi="Times New Roman" w:cs="Times New Roman"/>
          <w:sz w:val="24"/>
          <w:szCs w:val="24"/>
        </w:rPr>
        <w:t>) a copy of the graduate school</w:t>
      </w:r>
      <w:r w:rsidR="00F45EDC" w:rsidRPr="007A37D7">
        <w:rPr>
          <w:rFonts w:ascii="Times New Roman" w:hAnsi="Times New Roman" w:cs="Times New Roman"/>
          <w:sz w:val="24"/>
          <w:szCs w:val="24"/>
        </w:rPr>
        <w:t xml:space="preserve"> </w:t>
      </w:r>
      <w:r w:rsidRPr="007A37D7">
        <w:rPr>
          <w:rFonts w:ascii="Times New Roman" w:hAnsi="Times New Roman" w:cs="Times New Roman"/>
          <w:sz w:val="24"/>
          <w:szCs w:val="24"/>
        </w:rPr>
        <w:t>transcript</w:t>
      </w:r>
      <w:r w:rsidR="00F45EDC" w:rsidRPr="007A37D7">
        <w:rPr>
          <w:rFonts w:ascii="Times New Roman" w:hAnsi="Times New Roman" w:cs="Times New Roman"/>
          <w:sz w:val="24"/>
          <w:szCs w:val="24"/>
        </w:rPr>
        <w:t xml:space="preserve"> (</w:t>
      </w:r>
      <w:r w:rsidR="00E51951" w:rsidRPr="007A37D7">
        <w:rPr>
          <w:rFonts w:ascii="Times New Roman" w:hAnsi="Times New Roman" w:cs="Times New Roman"/>
          <w:sz w:val="24"/>
          <w:szCs w:val="24"/>
        </w:rPr>
        <w:t>need not be official)</w:t>
      </w:r>
      <w:r w:rsidR="00820731" w:rsidRPr="007A37D7">
        <w:rPr>
          <w:rFonts w:ascii="Times New Roman" w:hAnsi="Times New Roman" w:cs="Times New Roman"/>
          <w:sz w:val="24"/>
          <w:szCs w:val="24"/>
        </w:rPr>
        <w:t xml:space="preserve">; and </w:t>
      </w:r>
      <w:r w:rsidR="00756ED6" w:rsidRPr="007A37D7">
        <w:rPr>
          <w:rFonts w:ascii="Times New Roman" w:hAnsi="Times New Roman" w:cs="Times New Roman"/>
          <w:sz w:val="24"/>
          <w:szCs w:val="24"/>
        </w:rPr>
        <w:t>5</w:t>
      </w:r>
      <w:r w:rsidR="00820731" w:rsidRPr="007A37D7">
        <w:rPr>
          <w:rFonts w:ascii="Times New Roman" w:hAnsi="Times New Roman" w:cs="Times New Roman"/>
          <w:sz w:val="24"/>
          <w:szCs w:val="24"/>
        </w:rPr>
        <w:t xml:space="preserve">) names and contact information for at least </w:t>
      </w:r>
      <w:r w:rsidR="00F03BB0" w:rsidRPr="007A37D7">
        <w:rPr>
          <w:rFonts w:ascii="Times New Roman" w:hAnsi="Times New Roman" w:cs="Times New Roman"/>
          <w:sz w:val="24"/>
          <w:szCs w:val="24"/>
        </w:rPr>
        <w:t>three</w:t>
      </w:r>
      <w:r w:rsidR="00820731" w:rsidRPr="007A37D7">
        <w:rPr>
          <w:rFonts w:ascii="Times New Roman" w:hAnsi="Times New Roman" w:cs="Times New Roman"/>
          <w:sz w:val="24"/>
          <w:szCs w:val="24"/>
        </w:rPr>
        <w:t xml:space="preserve"> references</w:t>
      </w:r>
      <w:r w:rsidR="009E0E28" w:rsidRPr="007A37D7">
        <w:rPr>
          <w:rFonts w:ascii="Times New Roman" w:hAnsi="Times New Roman" w:cs="Times New Roman"/>
          <w:sz w:val="24"/>
          <w:szCs w:val="24"/>
        </w:rPr>
        <w:t xml:space="preserve">. </w:t>
      </w:r>
      <w:r w:rsidR="00F16C04">
        <w:rPr>
          <w:rFonts w:ascii="Times New Roman" w:hAnsi="Times New Roman" w:cs="Times New Roman"/>
          <w:sz w:val="24"/>
          <w:szCs w:val="24"/>
        </w:rPr>
        <w:t xml:space="preserve">References will be contacted by the Search Committee. </w:t>
      </w:r>
      <w:r w:rsidR="009E0E28" w:rsidRPr="007A37D7">
        <w:rPr>
          <w:rFonts w:ascii="Times New Roman" w:hAnsi="Times New Roman" w:cs="Times New Roman"/>
          <w:sz w:val="24"/>
          <w:szCs w:val="24"/>
        </w:rPr>
        <w:t>All material should be submitted</w:t>
      </w:r>
      <w:r w:rsidR="00820731" w:rsidRPr="007A37D7">
        <w:rPr>
          <w:rFonts w:ascii="Times New Roman" w:hAnsi="Times New Roman" w:cs="Times New Roman"/>
          <w:sz w:val="24"/>
          <w:szCs w:val="24"/>
        </w:rPr>
        <w:t xml:space="preserve"> using the online system. </w:t>
      </w:r>
      <w:r w:rsidR="00187239" w:rsidRPr="007A37D7">
        <w:rPr>
          <w:rFonts w:ascii="Times New Roman" w:hAnsi="Times New Roman" w:cs="Times New Roman"/>
          <w:sz w:val="24"/>
          <w:szCs w:val="24"/>
        </w:rPr>
        <w:t xml:space="preserve"> </w:t>
      </w:r>
    </w:p>
    <w:p w14:paraId="47E6196B" w14:textId="77777777" w:rsidR="00F4727A" w:rsidRPr="00F4727A" w:rsidRDefault="00F4727A" w:rsidP="00F4727A">
      <w:pPr>
        <w:pStyle w:val="NormalWeb"/>
        <w:contextualSpacing/>
        <w:jc w:val="both"/>
        <w:rPr>
          <w:rFonts w:eastAsiaTheme="minorHAnsi"/>
        </w:rPr>
      </w:pPr>
      <w:r w:rsidRPr="00F4727A">
        <w:rPr>
          <w:rFonts w:eastAsiaTheme="minorHAnsi"/>
        </w:rPr>
        <w:t xml:space="preserve">All applications received by March 16, </w:t>
      </w:r>
      <w:proofErr w:type="gramStart"/>
      <w:r w:rsidRPr="00F4727A">
        <w:rPr>
          <w:rFonts w:eastAsiaTheme="minorHAnsi"/>
        </w:rPr>
        <w:t>2026</w:t>
      </w:r>
      <w:proofErr w:type="gramEnd"/>
      <w:r w:rsidRPr="00F4727A">
        <w:rPr>
          <w:rFonts w:eastAsiaTheme="minorHAnsi"/>
        </w:rPr>
        <w:t xml:space="preserve"> will receive full consideration and review will </w:t>
      </w:r>
    </w:p>
    <w:p w14:paraId="616A087E" w14:textId="77777777" w:rsidR="00F4727A" w:rsidRPr="00F4727A" w:rsidRDefault="00F4727A" w:rsidP="00F4727A">
      <w:pPr>
        <w:pStyle w:val="NormalWeb"/>
        <w:contextualSpacing/>
        <w:jc w:val="both"/>
        <w:rPr>
          <w:rFonts w:eastAsiaTheme="minorHAnsi"/>
        </w:rPr>
      </w:pPr>
      <w:r w:rsidRPr="00F4727A">
        <w:rPr>
          <w:rFonts w:eastAsiaTheme="minorHAnsi"/>
        </w:rPr>
        <w:t xml:space="preserve">continue until the position is filled. Questions should be directed </w:t>
      </w:r>
      <w:proofErr w:type="gramStart"/>
      <w:r w:rsidRPr="00F4727A">
        <w:rPr>
          <w:rFonts w:eastAsiaTheme="minorHAnsi"/>
        </w:rPr>
        <w:t>to Interim</w:t>
      </w:r>
      <w:proofErr w:type="gramEnd"/>
      <w:r w:rsidRPr="00F4727A">
        <w:rPr>
          <w:rFonts w:eastAsiaTheme="minorHAnsi"/>
        </w:rPr>
        <w:t xml:space="preserve"> Department Head, </w:t>
      </w:r>
    </w:p>
    <w:p w14:paraId="1C8D6F94" w14:textId="2FCCB5DE" w:rsidR="00F4727A" w:rsidRDefault="00F4727A" w:rsidP="00F4727A">
      <w:pPr>
        <w:pStyle w:val="NormalWeb"/>
        <w:contextualSpacing/>
        <w:jc w:val="both"/>
        <w:rPr>
          <w:rFonts w:eastAsiaTheme="minorHAnsi"/>
        </w:rPr>
      </w:pPr>
      <w:r w:rsidRPr="00F4727A">
        <w:rPr>
          <w:rFonts w:eastAsiaTheme="minorHAnsi"/>
        </w:rPr>
        <w:t>Dr. Dan Hall (</w:t>
      </w:r>
      <w:hyperlink r:id="rId9" w:history="1">
        <w:r w:rsidRPr="00D52D4E">
          <w:rPr>
            <w:rStyle w:val="Hyperlink"/>
            <w:rFonts w:eastAsiaTheme="minorHAnsi"/>
          </w:rPr>
          <w:t>danhall@uga.edu</w:t>
        </w:r>
      </w:hyperlink>
      <w:r w:rsidRPr="00F4727A">
        <w:rPr>
          <w:rFonts w:eastAsiaTheme="minorHAnsi"/>
        </w:rPr>
        <w:t>)</w:t>
      </w:r>
    </w:p>
    <w:p w14:paraId="1EF7F0FE" w14:textId="77777777" w:rsidR="00F4727A" w:rsidRDefault="00F4727A" w:rsidP="00F4727A">
      <w:pPr>
        <w:pStyle w:val="NormalWeb"/>
        <w:contextualSpacing/>
        <w:jc w:val="both"/>
        <w:rPr>
          <w:rFonts w:eastAsiaTheme="minorHAnsi"/>
        </w:rPr>
      </w:pPr>
    </w:p>
    <w:p w14:paraId="23947B29" w14:textId="33109A30" w:rsidR="005A571E" w:rsidRPr="005A571E" w:rsidRDefault="005A571E" w:rsidP="00F4727A">
      <w:pPr>
        <w:pStyle w:val="NormalWeb"/>
        <w:contextualSpacing/>
        <w:jc w:val="both"/>
      </w:pPr>
      <w:r w:rsidRPr="005A571E">
        <w:t>The Franklin College of Arts and Sciences is the heart of UGA’s learning environment, advancing knowledge, research, and creative activity across more than 40 departments, schools, and institutes. With a vision for high-impact research and education, Franklin College prepares students for leadership and global engagement in a sustainable future. The College has a strong commitment to multidisciplinary research, collaboration and academic innovation.</w:t>
      </w:r>
    </w:p>
    <w:p w14:paraId="12458D5E" w14:textId="77777777" w:rsidR="005A571E" w:rsidRPr="005A571E" w:rsidRDefault="005A571E" w:rsidP="005A571E">
      <w:pPr>
        <w:pStyle w:val="NormalWeb"/>
        <w:contextualSpacing/>
        <w:jc w:val="both"/>
      </w:pPr>
      <w:r w:rsidRPr="005A571E">
        <w:t xml:space="preserve"> </w:t>
      </w:r>
    </w:p>
    <w:p w14:paraId="114D0ED7" w14:textId="77777777" w:rsidR="005A571E" w:rsidRPr="005A571E" w:rsidRDefault="005A571E" w:rsidP="005A571E">
      <w:pPr>
        <w:pStyle w:val="NormalWeb"/>
        <w:contextualSpacing/>
        <w:jc w:val="both"/>
      </w:pPr>
      <w:r w:rsidRPr="005A571E">
        <w:t>Chartered by the state of Georgia in 1785, the University of Georgia is the birthplace of public higher education in America and is the state’s flagship university </w:t>
      </w:r>
      <w:hyperlink r:id="rId10" w:history="1">
        <w:r w:rsidRPr="005A571E">
          <w:rPr>
            <w:rStyle w:val="Hyperlink"/>
          </w:rPr>
          <w:t>(https://www.uga.edu/)</w:t>
        </w:r>
      </w:hyperlink>
      <w:r w:rsidRPr="005A571E">
        <w:t xml:space="preserve">. The proof is in our more than 240 years of academic and professional achievements and our continual commitment to higher education. UGA is currently ranked among the top 20 public universities in U.S. News &amp; World Report. The University’s main campus is located in Athens, approximately 65 miles northeast of Atlanta, with extended campuses in Atlanta, Griffin, Gwinnett, and Tifton. UGA employs approximately 3,100 faculty and more than 7,700 full-time staff. The </w:t>
      </w:r>
      <w:r w:rsidRPr="005A571E">
        <w:lastRenderedPageBreak/>
        <w:t xml:space="preserve">University’s enrollment exceeds 41,000 students including over 31,000 undergraduates and over 10,000 graduate and professional students. Academic programs reside in 19 schools and colleges, including our newly established School of Medicine.    </w:t>
      </w:r>
    </w:p>
    <w:p w14:paraId="543F10B7" w14:textId="77777777" w:rsidR="005A571E" w:rsidRPr="005A571E" w:rsidRDefault="005A571E" w:rsidP="005A571E">
      <w:pPr>
        <w:pStyle w:val="NormalWeb"/>
        <w:contextualSpacing/>
        <w:jc w:val="both"/>
      </w:pPr>
      <w:r w:rsidRPr="005A571E">
        <w:t> </w:t>
      </w:r>
    </w:p>
    <w:p w14:paraId="127128AE" w14:textId="77777777" w:rsidR="005A571E" w:rsidRPr="005A571E" w:rsidRDefault="005A571E" w:rsidP="005A571E">
      <w:pPr>
        <w:pStyle w:val="NormalWeb"/>
        <w:contextualSpacing/>
        <w:jc w:val="both"/>
      </w:pPr>
      <w:r w:rsidRPr="005A571E">
        <w:t>The University of Georgia is an Equal Opportunity employer. All qualified applicants will receive consideration for employment without regard to age, color, disability, genetic information, national origin, race, religion, sex, or veteran status or other protected status. Persons needing accommodations or assistance with the accessibility of materials related to this search are encouraged to contact Central HR (</w:t>
      </w:r>
      <w:hyperlink r:id="rId11" w:history="1">
        <w:r w:rsidRPr="005A571E">
          <w:rPr>
            <w:rStyle w:val="Hyperlink"/>
          </w:rPr>
          <w:t>hrweb@uga.edu</w:t>
        </w:r>
      </w:hyperlink>
      <w:r w:rsidRPr="005A571E">
        <w:t>).</w:t>
      </w:r>
    </w:p>
    <w:p w14:paraId="1A3259C7" w14:textId="77777777" w:rsidR="005A571E" w:rsidRPr="005A571E" w:rsidRDefault="005A571E" w:rsidP="005A571E">
      <w:pPr>
        <w:pStyle w:val="NormalWeb"/>
        <w:contextualSpacing/>
        <w:jc w:val="both"/>
      </w:pPr>
      <w:r w:rsidRPr="005A571E">
        <w:t> </w:t>
      </w:r>
    </w:p>
    <w:sectPr w:rsidR="005A571E" w:rsidRPr="005A5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MbCwMLewsDC0MDFQ0lEKTi0uzszPAykwrAUAkQ2DeiwAAAA="/>
  </w:docVars>
  <w:rsids>
    <w:rsidRoot w:val="00B1626B"/>
    <w:rsid w:val="00006B82"/>
    <w:rsid w:val="000579D4"/>
    <w:rsid w:val="000C4779"/>
    <w:rsid w:val="000D13B3"/>
    <w:rsid w:val="00127D40"/>
    <w:rsid w:val="00152D2F"/>
    <w:rsid w:val="00187239"/>
    <w:rsid w:val="001B2413"/>
    <w:rsid w:val="001C58DD"/>
    <w:rsid w:val="001E29B1"/>
    <w:rsid w:val="002022B6"/>
    <w:rsid w:val="00215CC2"/>
    <w:rsid w:val="00267ED7"/>
    <w:rsid w:val="00280308"/>
    <w:rsid w:val="002A05C2"/>
    <w:rsid w:val="002F55A9"/>
    <w:rsid w:val="00351A0A"/>
    <w:rsid w:val="003777C1"/>
    <w:rsid w:val="003804FE"/>
    <w:rsid w:val="00394655"/>
    <w:rsid w:val="003A7310"/>
    <w:rsid w:val="003C0F21"/>
    <w:rsid w:val="003E3697"/>
    <w:rsid w:val="00412F3C"/>
    <w:rsid w:val="00414F84"/>
    <w:rsid w:val="00441693"/>
    <w:rsid w:val="00444323"/>
    <w:rsid w:val="00485157"/>
    <w:rsid w:val="004B6DF7"/>
    <w:rsid w:val="004C3984"/>
    <w:rsid w:val="0050346E"/>
    <w:rsid w:val="005510B2"/>
    <w:rsid w:val="00593A6E"/>
    <w:rsid w:val="005A571E"/>
    <w:rsid w:val="005B0082"/>
    <w:rsid w:val="005B4711"/>
    <w:rsid w:val="006C5814"/>
    <w:rsid w:val="006D4065"/>
    <w:rsid w:val="006E454B"/>
    <w:rsid w:val="006F4F28"/>
    <w:rsid w:val="00703FDF"/>
    <w:rsid w:val="00734D55"/>
    <w:rsid w:val="00735291"/>
    <w:rsid w:val="00756ED6"/>
    <w:rsid w:val="00764E2E"/>
    <w:rsid w:val="007963CC"/>
    <w:rsid w:val="007965D7"/>
    <w:rsid w:val="007A37D7"/>
    <w:rsid w:val="007B7865"/>
    <w:rsid w:val="007E0310"/>
    <w:rsid w:val="008007C6"/>
    <w:rsid w:val="0080150C"/>
    <w:rsid w:val="00820731"/>
    <w:rsid w:val="008526DD"/>
    <w:rsid w:val="008608DB"/>
    <w:rsid w:val="00871A1C"/>
    <w:rsid w:val="00885114"/>
    <w:rsid w:val="008E06FD"/>
    <w:rsid w:val="008F609E"/>
    <w:rsid w:val="008F7EAF"/>
    <w:rsid w:val="009114C9"/>
    <w:rsid w:val="009227C3"/>
    <w:rsid w:val="00953203"/>
    <w:rsid w:val="009548C1"/>
    <w:rsid w:val="00976326"/>
    <w:rsid w:val="00981018"/>
    <w:rsid w:val="00982AC2"/>
    <w:rsid w:val="009944E0"/>
    <w:rsid w:val="009D7CA3"/>
    <w:rsid w:val="009E0E28"/>
    <w:rsid w:val="00A21A22"/>
    <w:rsid w:val="00A25008"/>
    <w:rsid w:val="00A3559D"/>
    <w:rsid w:val="00A4126B"/>
    <w:rsid w:val="00A66286"/>
    <w:rsid w:val="00A706B7"/>
    <w:rsid w:val="00A73EE8"/>
    <w:rsid w:val="00A8177C"/>
    <w:rsid w:val="00AA1B33"/>
    <w:rsid w:val="00AB675C"/>
    <w:rsid w:val="00AD4009"/>
    <w:rsid w:val="00B056DC"/>
    <w:rsid w:val="00B1626B"/>
    <w:rsid w:val="00B368E7"/>
    <w:rsid w:val="00B41549"/>
    <w:rsid w:val="00B5441F"/>
    <w:rsid w:val="00B82B90"/>
    <w:rsid w:val="00B85A22"/>
    <w:rsid w:val="00B958C1"/>
    <w:rsid w:val="00B96E92"/>
    <w:rsid w:val="00BB7689"/>
    <w:rsid w:val="00BD4710"/>
    <w:rsid w:val="00C11716"/>
    <w:rsid w:val="00C12D14"/>
    <w:rsid w:val="00C4292F"/>
    <w:rsid w:val="00C520A2"/>
    <w:rsid w:val="00C86F4E"/>
    <w:rsid w:val="00CB18B0"/>
    <w:rsid w:val="00CB2FAF"/>
    <w:rsid w:val="00CD283B"/>
    <w:rsid w:val="00D21B67"/>
    <w:rsid w:val="00D420C7"/>
    <w:rsid w:val="00D844F6"/>
    <w:rsid w:val="00DB63C2"/>
    <w:rsid w:val="00E51951"/>
    <w:rsid w:val="00E55D8F"/>
    <w:rsid w:val="00E7719A"/>
    <w:rsid w:val="00EA4512"/>
    <w:rsid w:val="00EE2F8D"/>
    <w:rsid w:val="00EF0BC8"/>
    <w:rsid w:val="00F03BB0"/>
    <w:rsid w:val="00F11867"/>
    <w:rsid w:val="00F16C04"/>
    <w:rsid w:val="00F37E17"/>
    <w:rsid w:val="00F45EDC"/>
    <w:rsid w:val="00F4727A"/>
    <w:rsid w:val="00F74749"/>
    <w:rsid w:val="00F763F1"/>
    <w:rsid w:val="00F8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6D54"/>
  <w15:chartTrackingRefBased/>
  <w15:docId w15:val="{E1027CE1-0A94-4C42-86CF-13F0E1181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1A0A"/>
    <w:pPr>
      <w:spacing w:after="0" w:line="240" w:lineRule="auto"/>
    </w:pPr>
  </w:style>
  <w:style w:type="paragraph" w:customStyle="1" w:styleId="Default">
    <w:name w:val="Default"/>
    <w:rsid w:val="0039465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C520A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520A2"/>
    <w:rPr>
      <w:color w:val="0000FF"/>
      <w:u w:val="single"/>
    </w:rPr>
  </w:style>
  <w:style w:type="character" w:customStyle="1" w:styleId="caps">
    <w:name w:val="caps"/>
    <w:basedOn w:val="DefaultParagraphFont"/>
    <w:rsid w:val="00C520A2"/>
  </w:style>
  <w:style w:type="character" w:styleId="Strong">
    <w:name w:val="Strong"/>
    <w:basedOn w:val="DefaultParagraphFont"/>
    <w:uiPriority w:val="22"/>
    <w:qFormat/>
    <w:rsid w:val="00C520A2"/>
    <w:rPr>
      <w:b/>
      <w:bCs/>
    </w:rPr>
  </w:style>
  <w:style w:type="character" w:styleId="UnresolvedMention">
    <w:name w:val="Unresolved Mention"/>
    <w:basedOn w:val="DefaultParagraphFont"/>
    <w:uiPriority w:val="99"/>
    <w:semiHidden/>
    <w:unhideWhenUsed/>
    <w:rsid w:val="00187239"/>
    <w:rPr>
      <w:color w:val="605E5C"/>
      <w:shd w:val="clear" w:color="auto" w:fill="E1DFDD"/>
    </w:rPr>
  </w:style>
  <w:style w:type="character" w:styleId="FollowedHyperlink">
    <w:name w:val="FollowedHyperlink"/>
    <w:basedOn w:val="DefaultParagraphFont"/>
    <w:uiPriority w:val="99"/>
    <w:semiHidden/>
    <w:unhideWhenUsed/>
    <w:rsid w:val="00F37E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64915">
      <w:bodyDiv w:val="1"/>
      <w:marLeft w:val="0"/>
      <w:marRight w:val="0"/>
      <w:marTop w:val="0"/>
      <w:marBottom w:val="0"/>
      <w:divBdr>
        <w:top w:val="none" w:sz="0" w:space="0" w:color="auto"/>
        <w:left w:val="none" w:sz="0" w:space="0" w:color="auto"/>
        <w:bottom w:val="none" w:sz="0" w:space="0" w:color="auto"/>
        <w:right w:val="none" w:sz="0" w:space="0" w:color="auto"/>
      </w:divBdr>
    </w:div>
    <w:div w:id="262694225">
      <w:bodyDiv w:val="1"/>
      <w:marLeft w:val="0"/>
      <w:marRight w:val="0"/>
      <w:marTop w:val="0"/>
      <w:marBottom w:val="0"/>
      <w:divBdr>
        <w:top w:val="none" w:sz="0" w:space="0" w:color="auto"/>
        <w:left w:val="none" w:sz="0" w:space="0" w:color="auto"/>
        <w:bottom w:val="none" w:sz="0" w:space="0" w:color="auto"/>
        <w:right w:val="none" w:sz="0" w:space="0" w:color="auto"/>
      </w:divBdr>
    </w:div>
    <w:div w:id="658312908">
      <w:bodyDiv w:val="1"/>
      <w:marLeft w:val="0"/>
      <w:marRight w:val="0"/>
      <w:marTop w:val="0"/>
      <w:marBottom w:val="0"/>
      <w:divBdr>
        <w:top w:val="none" w:sz="0" w:space="0" w:color="auto"/>
        <w:left w:val="none" w:sz="0" w:space="0" w:color="auto"/>
        <w:bottom w:val="none" w:sz="0" w:space="0" w:color="auto"/>
        <w:right w:val="none" w:sz="0" w:space="0" w:color="auto"/>
      </w:divBdr>
    </w:div>
    <w:div w:id="136146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gajobsearch.com/postings/469150"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hyperlink" Target="https://www.stat.uga.edu/" TargetMode="Externa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rweb@uga.edu" TargetMode="External"/><Relationship Id="rId5" Type="http://schemas.openxmlformats.org/officeDocument/2006/relationships/settings" Target="settings.xml"/><Relationship Id="rId10" Type="http://schemas.openxmlformats.org/officeDocument/2006/relationships/hyperlink" Target="https://www.uga.edu/" TargetMode="External"/><Relationship Id="rId4" Type="http://schemas.openxmlformats.org/officeDocument/2006/relationships/styles" Target="styles.xml"/><Relationship Id="rId9" Type="http://schemas.openxmlformats.org/officeDocument/2006/relationships/hyperlink" Target="mailto:danhall@ug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8750FD24A5A4E8124C737CA0641E4" ma:contentTypeVersion="20" ma:contentTypeDescription="Create a new document." ma:contentTypeScope="" ma:versionID="01dd39a111af4f92d90230aed6ad8b6b">
  <xsd:schema xmlns:xsd="http://www.w3.org/2001/XMLSchema" xmlns:xs="http://www.w3.org/2001/XMLSchema" xmlns:p="http://schemas.microsoft.com/office/2006/metadata/properties" xmlns:ns1="http://schemas.microsoft.com/sharepoint/v3" xmlns:ns3="c7abd270-d3c8-4478-9740-dbb5943fc225" xmlns:ns4="11075d28-78cb-47c2-9927-292134a23098" targetNamespace="http://schemas.microsoft.com/office/2006/metadata/properties" ma:root="true" ma:fieldsID="f0dafd72b95bf6ab0f71e6b6332607b3" ns1:_="" ns3:_="" ns4:_="">
    <xsd:import namespace="http://schemas.microsoft.com/sharepoint/v3"/>
    <xsd:import namespace="c7abd270-d3c8-4478-9740-dbb5943fc225"/>
    <xsd:import namespace="11075d28-78cb-47c2-9927-292134a230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abd270-d3c8-4478-9740-dbb5943fc2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75d28-78cb-47c2-9927-292134a230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11075d28-78cb-47c2-9927-292134a2309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068662-D75D-4888-9776-8EDBC1157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abd270-d3c8-4478-9740-dbb5943fc225"/>
    <ds:schemaRef ds:uri="11075d28-78cb-47c2-9927-292134a2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EB98F4-2046-4BF6-8EA0-8AF1584E6E65}">
  <ds:schemaRefs>
    <ds:schemaRef ds:uri="http://schemas.microsoft.com/office/2006/metadata/properties"/>
    <ds:schemaRef ds:uri="http://schemas.microsoft.com/office/infopath/2007/PartnerControls"/>
    <ds:schemaRef ds:uri="http://schemas.microsoft.com/sharepoint/v3"/>
    <ds:schemaRef ds:uri="11075d28-78cb-47c2-9927-292134a23098"/>
  </ds:schemaRefs>
</ds:datastoreItem>
</file>

<file path=customXml/itemProps3.xml><?xml version="1.0" encoding="utf-8"?>
<ds:datastoreItem xmlns:ds="http://schemas.openxmlformats.org/officeDocument/2006/customXml" ds:itemID="{604E83A1-233B-48AB-A021-243324E546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487</Characters>
  <Application>Microsoft Office Word</Application>
  <DocSecurity>0</DocSecurity>
  <Lines>5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 Hall</dc:creator>
  <cp:keywords/>
  <dc:description/>
  <cp:lastModifiedBy>Pamela McGhee</cp:lastModifiedBy>
  <cp:revision>2</cp:revision>
  <dcterms:created xsi:type="dcterms:W3CDTF">2026-02-16T19:37:00Z</dcterms:created>
  <dcterms:modified xsi:type="dcterms:W3CDTF">2026-02-1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8750FD24A5A4E8124C737CA0641E4</vt:lpwstr>
  </property>
  <property fmtid="{D5CDD505-2E9C-101B-9397-08002B2CF9AE}" pid="3" name="GrammarlyDocumentId">
    <vt:lpwstr>dfe9f6ca-b0cd-45e8-ab2f-0d905770edba</vt:lpwstr>
  </property>
</Properties>
</file>